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FFD03" w14:textId="77777777" w:rsidR="00590BA0" w:rsidRDefault="00143764" w:rsidP="00143764">
      <w:pPr>
        <w:spacing w:after="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POROČILO O UPORABI </w:t>
      </w:r>
      <w:r w:rsidR="003F3219">
        <w:rPr>
          <w:rFonts w:ascii="Arial" w:hAnsi="Arial" w:cs="Arial"/>
          <w:b/>
        </w:rPr>
        <w:t xml:space="preserve">ŠPORTNEGA </w:t>
      </w:r>
      <w:r>
        <w:rPr>
          <w:rFonts w:ascii="Arial" w:hAnsi="Arial" w:cs="Arial"/>
          <w:b/>
        </w:rPr>
        <w:t>OBJEKTA</w:t>
      </w:r>
    </w:p>
    <w:p w14:paraId="4F1A2871" w14:textId="77777777" w:rsidR="00143764" w:rsidRDefault="00143764" w:rsidP="00143764">
      <w:pPr>
        <w:spacing w:after="0" w:line="240" w:lineRule="auto"/>
        <w:jc w:val="center"/>
        <w:rPr>
          <w:rFonts w:ascii="Arial" w:hAnsi="Arial" w:cs="Arial"/>
          <w:b/>
        </w:rPr>
      </w:pPr>
    </w:p>
    <w:p w14:paraId="398E546A" w14:textId="77777777" w:rsidR="00143764" w:rsidRDefault="00143764" w:rsidP="00143764">
      <w:pPr>
        <w:spacing w:after="0" w:line="240" w:lineRule="auto"/>
        <w:jc w:val="center"/>
        <w:rPr>
          <w:rFonts w:ascii="Arial" w:hAnsi="Arial" w:cs="Arial"/>
          <w:b/>
        </w:rPr>
      </w:pPr>
    </w:p>
    <w:p w14:paraId="2449266C" w14:textId="77777777" w:rsidR="00143764" w:rsidRPr="00143764" w:rsidRDefault="00143764" w:rsidP="00143764">
      <w:pPr>
        <w:spacing w:after="0" w:line="360" w:lineRule="auto"/>
        <w:rPr>
          <w:rFonts w:ascii="Arial" w:hAnsi="Arial" w:cs="Arial"/>
          <w:bCs/>
        </w:rPr>
      </w:pPr>
      <w:r w:rsidRPr="00143764">
        <w:rPr>
          <w:rFonts w:ascii="Arial" w:hAnsi="Arial" w:cs="Arial"/>
          <w:bCs/>
        </w:rPr>
        <w:t>UPRAVLJALEC:</w:t>
      </w:r>
      <w:r>
        <w:rPr>
          <w:rFonts w:ascii="Arial" w:hAnsi="Arial" w:cs="Arial"/>
          <w:bCs/>
        </w:rPr>
        <w:t xml:space="preserve">   </w:t>
      </w:r>
      <w:r>
        <w:rPr>
          <w:rFonts w:ascii="Arial" w:hAnsi="Arial" w:cs="Arial"/>
          <w:bCs/>
        </w:rPr>
        <w:tab/>
        <w:t>____________</w:t>
      </w:r>
      <w:r w:rsidRPr="00143764">
        <w:rPr>
          <w:rFonts w:ascii="Arial" w:hAnsi="Arial" w:cs="Arial"/>
          <w:bCs/>
        </w:rPr>
        <w:t>__________________________________________</w:t>
      </w:r>
      <w:r>
        <w:rPr>
          <w:rFonts w:ascii="Arial" w:hAnsi="Arial" w:cs="Arial"/>
          <w:bCs/>
        </w:rPr>
        <w:t>__</w:t>
      </w:r>
      <w:r w:rsidRPr="00143764">
        <w:rPr>
          <w:rFonts w:ascii="Arial" w:hAnsi="Arial" w:cs="Arial"/>
          <w:bCs/>
        </w:rPr>
        <w:t xml:space="preserve">   </w:t>
      </w:r>
    </w:p>
    <w:p w14:paraId="2553D4C1" w14:textId="77777777" w:rsidR="00143764" w:rsidRDefault="00143764" w:rsidP="00143764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OBJEKT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_____________</w:t>
      </w:r>
    </w:p>
    <w:p w14:paraId="1C15A996" w14:textId="77777777" w:rsidR="00143764" w:rsidRDefault="00143764" w:rsidP="00143764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UPORABNIK: </w:t>
      </w:r>
      <w:r>
        <w:rPr>
          <w:rFonts w:ascii="Arial" w:hAnsi="Arial" w:cs="Arial"/>
        </w:rPr>
        <w:tab/>
        <w:t>________________________________________________________</w:t>
      </w:r>
    </w:p>
    <w:p w14:paraId="06179F2F" w14:textId="77777777" w:rsidR="00143764" w:rsidRDefault="00143764" w:rsidP="00143764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ESEC UPORABE</w:t>
      </w:r>
      <w:r>
        <w:rPr>
          <w:rFonts w:ascii="Arial" w:hAnsi="Arial" w:cs="Arial"/>
        </w:rPr>
        <w:tab/>
        <w:t>________________________________________________________</w:t>
      </w:r>
    </w:p>
    <w:p w14:paraId="534290AF" w14:textId="77777777" w:rsidR="00143764" w:rsidRDefault="00143764" w:rsidP="00143764">
      <w:pPr>
        <w:spacing w:line="360" w:lineRule="auto"/>
        <w:jc w:val="both"/>
        <w:rPr>
          <w:rFonts w:ascii="Arial" w:hAnsi="Arial" w:cs="Arial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669"/>
        <w:gridCol w:w="1032"/>
        <w:gridCol w:w="972"/>
        <w:gridCol w:w="1534"/>
        <w:gridCol w:w="1036"/>
        <w:gridCol w:w="1645"/>
        <w:gridCol w:w="1109"/>
        <w:gridCol w:w="1065"/>
      </w:tblGrid>
      <w:tr w:rsidR="00143764" w14:paraId="3DC1A68F" w14:textId="77777777" w:rsidTr="00060A39">
        <w:tc>
          <w:tcPr>
            <w:tcW w:w="669" w:type="dxa"/>
            <w:shd w:val="clear" w:color="auto" w:fill="E7E6E6" w:themeFill="background2"/>
            <w:vAlign w:val="center"/>
          </w:tcPr>
          <w:p w14:paraId="3BB575C5" w14:textId="77777777" w:rsidR="00143764" w:rsidRPr="00143764" w:rsidRDefault="00143764" w:rsidP="00143764">
            <w:pPr>
              <w:rPr>
                <w:rFonts w:ascii="Arial" w:hAnsi="Arial" w:cs="Arial"/>
                <w:b/>
                <w:bCs/>
              </w:rPr>
            </w:pPr>
            <w:proofErr w:type="spellStart"/>
            <w:r w:rsidRPr="00143764">
              <w:rPr>
                <w:rFonts w:ascii="Arial" w:hAnsi="Arial" w:cs="Arial"/>
                <w:b/>
                <w:bCs/>
              </w:rPr>
              <w:t>Zap</w:t>
            </w:r>
            <w:proofErr w:type="spellEnd"/>
            <w:r w:rsidRPr="00143764">
              <w:rPr>
                <w:rFonts w:ascii="Arial" w:hAnsi="Arial" w:cs="Arial"/>
                <w:b/>
                <w:bCs/>
              </w:rPr>
              <w:t>.</w:t>
            </w:r>
          </w:p>
        </w:tc>
        <w:tc>
          <w:tcPr>
            <w:tcW w:w="1032" w:type="dxa"/>
            <w:shd w:val="clear" w:color="auto" w:fill="E7E6E6" w:themeFill="background2"/>
            <w:vAlign w:val="center"/>
          </w:tcPr>
          <w:p w14:paraId="3B73EB7F" w14:textId="77777777" w:rsidR="00143764" w:rsidRPr="00143764" w:rsidRDefault="00143764" w:rsidP="00143764">
            <w:pPr>
              <w:rPr>
                <w:rFonts w:ascii="Arial" w:hAnsi="Arial" w:cs="Arial"/>
                <w:b/>
                <w:bCs/>
              </w:rPr>
            </w:pPr>
            <w:r w:rsidRPr="00143764">
              <w:rPr>
                <w:rFonts w:ascii="Arial" w:hAnsi="Arial" w:cs="Arial"/>
                <w:b/>
                <w:bCs/>
              </w:rPr>
              <w:t>Datum</w:t>
            </w:r>
          </w:p>
        </w:tc>
        <w:tc>
          <w:tcPr>
            <w:tcW w:w="972" w:type="dxa"/>
            <w:shd w:val="clear" w:color="auto" w:fill="E7E6E6" w:themeFill="background2"/>
            <w:vAlign w:val="center"/>
          </w:tcPr>
          <w:p w14:paraId="691E3450" w14:textId="77777777" w:rsidR="00143764" w:rsidRPr="00143764" w:rsidRDefault="00060A39" w:rsidP="0014376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</w:t>
            </w:r>
            <w:r w:rsidR="00143764" w:rsidRPr="00143764">
              <w:rPr>
                <w:rFonts w:ascii="Arial" w:hAnsi="Arial" w:cs="Arial"/>
                <w:b/>
                <w:bCs/>
              </w:rPr>
              <w:t>ra</w:t>
            </w:r>
          </w:p>
        </w:tc>
        <w:tc>
          <w:tcPr>
            <w:tcW w:w="1534" w:type="dxa"/>
            <w:shd w:val="clear" w:color="auto" w:fill="E7E6E6" w:themeFill="background2"/>
            <w:vAlign w:val="center"/>
          </w:tcPr>
          <w:p w14:paraId="46C9BE59" w14:textId="77777777" w:rsidR="00143764" w:rsidRPr="00143764" w:rsidRDefault="00143764" w:rsidP="00143764">
            <w:pPr>
              <w:rPr>
                <w:rFonts w:ascii="Arial" w:hAnsi="Arial" w:cs="Arial"/>
                <w:b/>
                <w:bCs/>
              </w:rPr>
            </w:pPr>
            <w:r w:rsidRPr="00143764">
              <w:rPr>
                <w:rFonts w:ascii="Arial" w:hAnsi="Arial" w:cs="Arial"/>
                <w:b/>
                <w:bCs/>
              </w:rPr>
              <w:t>Skupina</w:t>
            </w:r>
          </w:p>
        </w:tc>
        <w:tc>
          <w:tcPr>
            <w:tcW w:w="1036" w:type="dxa"/>
            <w:shd w:val="clear" w:color="auto" w:fill="E7E6E6" w:themeFill="background2"/>
            <w:vAlign w:val="center"/>
          </w:tcPr>
          <w:p w14:paraId="44983BA4" w14:textId="77777777" w:rsidR="00143764" w:rsidRPr="00143764" w:rsidRDefault="00143764" w:rsidP="00143764">
            <w:pPr>
              <w:rPr>
                <w:rFonts w:ascii="Arial" w:hAnsi="Arial" w:cs="Arial"/>
                <w:b/>
                <w:bCs/>
              </w:rPr>
            </w:pPr>
            <w:r w:rsidRPr="00143764">
              <w:rPr>
                <w:rFonts w:ascii="Arial" w:hAnsi="Arial" w:cs="Arial"/>
                <w:b/>
                <w:bCs/>
              </w:rPr>
              <w:t>Št. vadečih</w:t>
            </w:r>
          </w:p>
        </w:tc>
        <w:tc>
          <w:tcPr>
            <w:tcW w:w="1645" w:type="dxa"/>
            <w:shd w:val="clear" w:color="auto" w:fill="E7E6E6" w:themeFill="background2"/>
            <w:vAlign w:val="center"/>
          </w:tcPr>
          <w:p w14:paraId="1F34DE38" w14:textId="77777777" w:rsidR="00143764" w:rsidRPr="00143764" w:rsidRDefault="00143764" w:rsidP="00143764">
            <w:pPr>
              <w:rPr>
                <w:rFonts w:ascii="Arial" w:hAnsi="Arial" w:cs="Arial"/>
                <w:b/>
                <w:bCs/>
              </w:rPr>
            </w:pPr>
            <w:r w:rsidRPr="00143764">
              <w:rPr>
                <w:rFonts w:ascii="Arial" w:hAnsi="Arial" w:cs="Arial"/>
                <w:b/>
                <w:bCs/>
              </w:rPr>
              <w:t>Vaditelj</w:t>
            </w:r>
          </w:p>
        </w:tc>
        <w:tc>
          <w:tcPr>
            <w:tcW w:w="1109" w:type="dxa"/>
            <w:shd w:val="clear" w:color="auto" w:fill="E7E6E6" w:themeFill="background2"/>
            <w:vAlign w:val="center"/>
          </w:tcPr>
          <w:p w14:paraId="4A3DC370" w14:textId="77777777" w:rsidR="00143764" w:rsidRPr="00143764" w:rsidRDefault="00143764" w:rsidP="00143764">
            <w:pPr>
              <w:rPr>
                <w:rFonts w:ascii="Arial" w:hAnsi="Arial" w:cs="Arial"/>
                <w:b/>
                <w:bCs/>
              </w:rPr>
            </w:pPr>
            <w:r w:rsidRPr="00143764">
              <w:rPr>
                <w:rFonts w:ascii="Arial" w:hAnsi="Arial" w:cs="Arial"/>
                <w:b/>
                <w:bCs/>
              </w:rPr>
              <w:t>Opomba</w:t>
            </w:r>
          </w:p>
        </w:tc>
        <w:tc>
          <w:tcPr>
            <w:tcW w:w="1065" w:type="dxa"/>
            <w:shd w:val="clear" w:color="auto" w:fill="E7E6E6" w:themeFill="background2"/>
            <w:vAlign w:val="center"/>
          </w:tcPr>
          <w:p w14:paraId="3E7F8943" w14:textId="77777777" w:rsidR="00143764" w:rsidRPr="00143764" w:rsidRDefault="00143764" w:rsidP="00143764">
            <w:pPr>
              <w:rPr>
                <w:rFonts w:ascii="Arial" w:hAnsi="Arial" w:cs="Arial"/>
                <w:b/>
                <w:bCs/>
              </w:rPr>
            </w:pPr>
            <w:r w:rsidRPr="00143764">
              <w:rPr>
                <w:rFonts w:ascii="Arial" w:hAnsi="Arial" w:cs="Arial"/>
                <w:b/>
                <w:bCs/>
              </w:rPr>
              <w:t>Podpis</w:t>
            </w:r>
          </w:p>
        </w:tc>
      </w:tr>
      <w:tr w:rsidR="00143764" w14:paraId="508E4B7F" w14:textId="77777777" w:rsidTr="00060A39">
        <w:tc>
          <w:tcPr>
            <w:tcW w:w="669" w:type="dxa"/>
          </w:tcPr>
          <w:p w14:paraId="491F7FE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032" w:type="dxa"/>
          </w:tcPr>
          <w:p w14:paraId="587ADDD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7C9C826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1B437D5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072C36D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4641A85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5FE39BD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39DF8F6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2CC45CF3" w14:textId="77777777" w:rsidTr="00060A39">
        <w:tc>
          <w:tcPr>
            <w:tcW w:w="669" w:type="dxa"/>
          </w:tcPr>
          <w:p w14:paraId="7DF32D7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032" w:type="dxa"/>
          </w:tcPr>
          <w:p w14:paraId="7524F2E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258716F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4A89624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138C9930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13DD73E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31B4E20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034FF05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3681487B" w14:textId="77777777" w:rsidTr="00060A39">
        <w:tc>
          <w:tcPr>
            <w:tcW w:w="669" w:type="dxa"/>
          </w:tcPr>
          <w:p w14:paraId="042EAF3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032" w:type="dxa"/>
          </w:tcPr>
          <w:p w14:paraId="0E04D92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6B0A7C0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0C45563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5B083F1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66690C0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67003F7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0F90866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6C764CFF" w14:textId="77777777" w:rsidTr="00060A39">
        <w:tc>
          <w:tcPr>
            <w:tcW w:w="669" w:type="dxa"/>
          </w:tcPr>
          <w:p w14:paraId="18C6647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032" w:type="dxa"/>
          </w:tcPr>
          <w:p w14:paraId="0E08CB2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02673BB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4D69AD92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6A34A3B0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00788C2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2BA484C3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6185FE3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6D127675" w14:textId="77777777" w:rsidTr="00060A39">
        <w:tc>
          <w:tcPr>
            <w:tcW w:w="669" w:type="dxa"/>
          </w:tcPr>
          <w:p w14:paraId="1174C00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1032" w:type="dxa"/>
          </w:tcPr>
          <w:p w14:paraId="46F7D43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2C96002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118FAEE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5035C79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3A37708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7BE4E87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17B7465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78576C8C" w14:textId="77777777" w:rsidTr="00060A39">
        <w:tc>
          <w:tcPr>
            <w:tcW w:w="669" w:type="dxa"/>
          </w:tcPr>
          <w:p w14:paraId="78575432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1032" w:type="dxa"/>
          </w:tcPr>
          <w:p w14:paraId="4945FF5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1D62A712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6CB022E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3C38993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625AB8F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4D767102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53DA4A0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6709E671" w14:textId="77777777" w:rsidTr="00060A39">
        <w:tc>
          <w:tcPr>
            <w:tcW w:w="669" w:type="dxa"/>
          </w:tcPr>
          <w:p w14:paraId="4CEC2DE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1032" w:type="dxa"/>
          </w:tcPr>
          <w:p w14:paraId="1BAA825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775701A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5FE70010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3BFA600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0F42837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05BA82C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5F37497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0E6D3138" w14:textId="77777777" w:rsidTr="00060A39">
        <w:tc>
          <w:tcPr>
            <w:tcW w:w="669" w:type="dxa"/>
          </w:tcPr>
          <w:p w14:paraId="01DA6E32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1032" w:type="dxa"/>
          </w:tcPr>
          <w:p w14:paraId="33C2324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3C0FBDE3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42F4941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3BE316E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11F21A6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0FEC62C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7A97037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4740E81A" w14:textId="77777777" w:rsidTr="00060A39">
        <w:tc>
          <w:tcPr>
            <w:tcW w:w="669" w:type="dxa"/>
          </w:tcPr>
          <w:p w14:paraId="0E05F95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1032" w:type="dxa"/>
          </w:tcPr>
          <w:p w14:paraId="163BBA8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0C6F95C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2FD29B43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3D9B1F40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030A9FC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49A0AB13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33CFD59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0B989D09" w14:textId="77777777" w:rsidTr="00060A39">
        <w:tc>
          <w:tcPr>
            <w:tcW w:w="669" w:type="dxa"/>
          </w:tcPr>
          <w:p w14:paraId="201511C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1032" w:type="dxa"/>
          </w:tcPr>
          <w:p w14:paraId="6357BB1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37B112E2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1F2E446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4D0367F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16B7E67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28122400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5AFBDEA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556CC5B9" w14:textId="77777777" w:rsidTr="00060A39">
        <w:tc>
          <w:tcPr>
            <w:tcW w:w="669" w:type="dxa"/>
          </w:tcPr>
          <w:p w14:paraId="78CD0DE0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1032" w:type="dxa"/>
          </w:tcPr>
          <w:p w14:paraId="6D9A3FA3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5188346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714EDAF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7933DCA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55A4A3BF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282AAF5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0894F44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0C2C582E" w14:textId="77777777" w:rsidTr="00060A39">
        <w:tc>
          <w:tcPr>
            <w:tcW w:w="669" w:type="dxa"/>
          </w:tcPr>
          <w:p w14:paraId="48EA3A4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1032" w:type="dxa"/>
          </w:tcPr>
          <w:p w14:paraId="5CCB6B9F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02EC8FD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48565C0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34166D1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5B63DA5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20BBB39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5BE570F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0877C1D9" w14:textId="77777777" w:rsidTr="00060A39">
        <w:tc>
          <w:tcPr>
            <w:tcW w:w="669" w:type="dxa"/>
          </w:tcPr>
          <w:p w14:paraId="1C3F8E0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1032" w:type="dxa"/>
          </w:tcPr>
          <w:p w14:paraId="4D37F6D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770633B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43FB76A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2103F043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2F24FD0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390BC25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132B8AC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58CAC165" w14:textId="77777777" w:rsidTr="00060A39">
        <w:tc>
          <w:tcPr>
            <w:tcW w:w="669" w:type="dxa"/>
          </w:tcPr>
          <w:p w14:paraId="7554553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1032" w:type="dxa"/>
          </w:tcPr>
          <w:p w14:paraId="3F56A980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7AB1711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044C2DD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79864FB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30AD0070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77F6A452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4C0AE39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7D77DE94" w14:textId="77777777" w:rsidTr="00060A39">
        <w:tc>
          <w:tcPr>
            <w:tcW w:w="669" w:type="dxa"/>
          </w:tcPr>
          <w:p w14:paraId="756A24D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1032" w:type="dxa"/>
          </w:tcPr>
          <w:p w14:paraId="0414548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1AFC763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625029B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385E515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15633EF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1B74353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542A7FD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47B54D2B" w14:textId="77777777" w:rsidTr="00060A39">
        <w:tc>
          <w:tcPr>
            <w:tcW w:w="669" w:type="dxa"/>
          </w:tcPr>
          <w:p w14:paraId="7AA2D4C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1032" w:type="dxa"/>
          </w:tcPr>
          <w:p w14:paraId="53CA417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113F5F3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4734455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3B546F8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31473083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131CDA5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54F14A1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7B5E3DCC" w14:textId="77777777" w:rsidTr="00060A39">
        <w:tc>
          <w:tcPr>
            <w:tcW w:w="669" w:type="dxa"/>
          </w:tcPr>
          <w:p w14:paraId="115E568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1032" w:type="dxa"/>
          </w:tcPr>
          <w:p w14:paraId="6B29F55F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43B71B2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629A42E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53062CB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2EEDCE7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74171D6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35CFAE4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72597147" w14:textId="77777777" w:rsidTr="00060A39">
        <w:tc>
          <w:tcPr>
            <w:tcW w:w="669" w:type="dxa"/>
          </w:tcPr>
          <w:p w14:paraId="6975B10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1032" w:type="dxa"/>
          </w:tcPr>
          <w:p w14:paraId="6315EF9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5B95C36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1B764C2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2454C9D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63D0FE9F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63C503B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182C30D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3B1A4EE6" w14:textId="77777777" w:rsidTr="00060A39">
        <w:tc>
          <w:tcPr>
            <w:tcW w:w="669" w:type="dxa"/>
          </w:tcPr>
          <w:p w14:paraId="6C5BA933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1032" w:type="dxa"/>
          </w:tcPr>
          <w:p w14:paraId="137705D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5827A36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03B49D42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4301A39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30EE0E62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37AA8B5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24B12662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3DF67F8C" w14:textId="77777777" w:rsidTr="00060A39">
        <w:tc>
          <w:tcPr>
            <w:tcW w:w="669" w:type="dxa"/>
          </w:tcPr>
          <w:p w14:paraId="7B51AA7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1032" w:type="dxa"/>
          </w:tcPr>
          <w:p w14:paraId="07057A1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782881C3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450720C2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3D808353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063AE09F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1BC7E29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5E4CA8D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685CD29D" w14:textId="77777777" w:rsidTr="00060A39">
        <w:tc>
          <w:tcPr>
            <w:tcW w:w="669" w:type="dxa"/>
          </w:tcPr>
          <w:p w14:paraId="3487FB3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1032" w:type="dxa"/>
          </w:tcPr>
          <w:p w14:paraId="5FBD799F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02EFA04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3DE4A3A0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0766172F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72941953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369C684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295977F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1C534469" w14:textId="77777777" w:rsidTr="00060A39">
        <w:tc>
          <w:tcPr>
            <w:tcW w:w="669" w:type="dxa"/>
          </w:tcPr>
          <w:p w14:paraId="4C08C99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1032" w:type="dxa"/>
          </w:tcPr>
          <w:p w14:paraId="082AB00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68AFADE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36B0051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19C0DCD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16E5CE0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091D777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4A7C444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75DDF7A0" w14:textId="77777777" w:rsidTr="00060A39">
        <w:tc>
          <w:tcPr>
            <w:tcW w:w="669" w:type="dxa"/>
          </w:tcPr>
          <w:p w14:paraId="41743EF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1032" w:type="dxa"/>
          </w:tcPr>
          <w:p w14:paraId="23A08D3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6156E1C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5D217FB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692D6E30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0EE9180F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1F4CAB2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5B4EB76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1402AF8F" w14:textId="77777777" w:rsidTr="00060A39">
        <w:tc>
          <w:tcPr>
            <w:tcW w:w="669" w:type="dxa"/>
          </w:tcPr>
          <w:p w14:paraId="5F71AAD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1032" w:type="dxa"/>
          </w:tcPr>
          <w:p w14:paraId="26B3BB5F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5827E70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0DD5F3BF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63F4ACD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3C96C43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7EF32AB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51BB283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6A1ECA20" w14:textId="77777777" w:rsidTr="00060A39">
        <w:tc>
          <w:tcPr>
            <w:tcW w:w="669" w:type="dxa"/>
          </w:tcPr>
          <w:p w14:paraId="4615B1C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1032" w:type="dxa"/>
          </w:tcPr>
          <w:p w14:paraId="4952EFC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0DC6354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07F6F2A3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27C704C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190EE43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6B54F17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34C0F90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54E7AA2F" w14:textId="77777777" w:rsidTr="00060A39">
        <w:tc>
          <w:tcPr>
            <w:tcW w:w="669" w:type="dxa"/>
          </w:tcPr>
          <w:p w14:paraId="3A3D1121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1032" w:type="dxa"/>
          </w:tcPr>
          <w:p w14:paraId="53C7013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1486A03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0BBCC31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6394CE73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5EC0F91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2C2146C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13A5A640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051A1F11" w14:textId="77777777" w:rsidTr="00060A39">
        <w:tc>
          <w:tcPr>
            <w:tcW w:w="669" w:type="dxa"/>
          </w:tcPr>
          <w:p w14:paraId="5678AB1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1032" w:type="dxa"/>
          </w:tcPr>
          <w:p w14:paraId="6E49296F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07C7867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0C7ED99B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796EB64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2753604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44A1CE06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0E699F8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17C9B9BF" w14:textId="77777777" w:rsidTr="00060A39">
        <w:tc>
          <w:tcPr>
            <w:tcW w:w="669" w:type="dxa"/>
          </w:tcPr>
          <w:p w14:paraId="56268FE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1032" w:type="dxa"/>
          </w:tcPr>
          <w:p w14:paraId="206BDB7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64CEA3A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6668B4C0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59EB1259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2A2BD00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6DD955E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45C0FD7F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143764" w14:paraId="629AE15C" w14:textId="77777777" w:rsidTr="00060A39">
        <w:tc>
          <w:tcPr>
            <w:tcW w:w="669" w:type="dxa"/>
          </w:tcPr>
          <w:p w14:paraId="30E7883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1032" w:type="dxa"/>
          </w:tcPr>
          <w:p w14:paraId="3D625A50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012F73DA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147C1BEF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784859F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0AB062A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2BC4D9DD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39E6B42C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  <w:tr w:rsidR="00060A39" w14:paraId="594CC612" w14:textId="77777777" w:rsidTr="00060A39">
        <w:tc>
          <w:tcPr>
            <w:tcW w:w="669" w:type="dxa"/>
          </w:tcPr>
          <w:p w14:paraId="6AC47D6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1032" w:type="dxa"/>
          </w:tcPr>
          <w:p w14:paraId="0F0BE9B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72" w:type="dxa"/>
          </w:tcPr>
          <w:p w14:paraId="5711800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534" w:type="dxa"/>
          </w:tcPr>
          <w:p w14:paraId="556933A8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36" w:type="dxa"/>
          </w:tcPr>
          <w:p w14:paraId="3FEF86D4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645" w:type="dxa"/>
          </w:tcPr>
          <w:p w14:paraId="631441D7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9" w:type="dxa"/>
          </w:tcPr>
          <w:p w14:paraId="1B2EB23E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65" w:type="dxa"/>
          </w:tcPr>
          <w:p w14:paraId="6978C5E5" w14:textId="77777777" w:rsidR="00143764" w:rsidRDefault="00143764" w:rsidP="00143764">
            <w:pPr>
              <w:jc w:val="both"/>
              <w:rPr>
                <w:rFonts w:ascii="Arial" w:hAnsi="Arial" w:cs="Arial"/>
              </w:rPr>
            </w:pPr>
          </w:p>
        </w:tc>
      </w:tr>
    </w:tbl>
    <w:p w14:paraId="71577F3F" w14:textId="77777777" w:rsidR="00143764" w:rsidRDefault="00143764" w:rsidP="00060A39">
      <w:pPr>
        <w:spacing w:after="0" w:line="240" w:lineRule="auto"/>
        <w:jc w:val="both"/>
        <w:rPr>
          <w:rFonts w:ascii="Arial" w:hAnsi="Arial" w:cs="Arial"/>
        </w:rPr>
      </w:pPr>
    </w:p>
    <w:p w14:paraId="44B98481" w14:textId="77777777" w:rsidR="00060A39" w:rsidRDefault="00060A39" w:rsidP="00060A39">
      <w:pPr>
        <w:spacing w:after="0" w:line="240" w:lineRule="auto"/>
        <w:jc w:val="both"/>
        <w:rPr>
          <w:rFonts w:ascii="Arial" w:hAnsi="Arial" w:cs="Arial"/>
        </w:rPr>
      </w:pPr>
    </w:p>
    <w:p w14:paraId="1C1D2301" w14:textId="77777777" w:rsidR="00060A39" w:rsidRDefault="00060A39" w:rsidP="00060A39">
      <w:pPr>
        <w:spacing w:after="0" w:line="240" w:lineRule="auto"/>
        <w:jc w:val="both"/>
        <w:rPr>
          <w:rFonts w:ascii="Arial" w:hAnsi="Arial" w:cs="Arial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060A39" w14:paraId="3D68C9ED" w14:textId="77777777" w:rsidTr="00060A39">
        <w:tc>
          <w:tcPr>
            <w:tcW w:w="4531" w:type="dxa"/>
          </w:tcPr>
          <w:p w14:paraId="24D4A48C" w14:textId="77777777" w:rsidR="00060A39" w:rsidRPr="00060A39" w:rsidRDefault="00060A39" w:rsidP="00060A39">
            <w:pPr>
              <w:jc w:val="both"/>
              <w:rPr>
                <w:rFonts w:ascii="Arial" w:hAnsi="Arial" w:cs="Arial"/>
                <w:b/>
                <w:bCs/>
              </w:rPr>
            </w:pPr>
            <w:r w:rsidRPr="00060A39">
              <w:rPr>
                <w:rFonts w:ascii="Arial" w:hAnsi="Arial" w:cs="Arial"/>
                <w:b/>
                <w:bCs/>
              </w:rPr>
              <w:t>Skupaj število ur</w:t>
            </w:r>
          </w:p>
        </w:tc>
        <w:tc>
          <w:tcPr>
            <w:tcW w:w="4531" w:type="dxa"/>
          </w:tcPr>
          <w:p w14:paraId="0CB957C5" w14:textId="77777777" w:rsidR="00060A39" w:rsidRPr="00060A39" w:rsidRDefault="00060A39" w:rsidP="00060A39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78176D20" w14:textId="77777777" w:rsidR="00060A39" w:rsidRDefault="00060A39" w:rsidP="00060A39">
      <w:pPr>
        <w:spacing w:line="240" w:lineRule="auto"/>
        <w:jc w:val="both"/>
        <w:rPr>
          <w:rFonts w:ascii="Arial" w:hAnsi="Arial" w:cs="Arial"/>
        </w:rPr>
      </w:pPr>
    </w:p>
    <w:p w14:paraId="35C25146" w14:textId="77777777" w:rsidR="00060A39" w:rsidRDefault="00060A39" w:rsidP="00060A39">
      <w:pPr>
        <w:spacing w:line="240" w:lineRule="auto"/>
        <w:jc w:val="both"/>
        <w:rPr>
          <w:rFonts w:ascii="Arial" w:hAnsi="Arial" w:cs="Arial"/>
        </w:rPr>
      </w:pPr>
    </w:p>
    <w:p w14:paraId="7AB4AC97" w14:textId="77777777" w:rsidR="00060A39" w:rsidRDefault="00060A39" w:rsidP="00060A39">
      <w:pPr>
        <w:spacing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Upravljalec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Uporabnik:</w:t>
      </w:r>
    </w:p>
    <w:p w14:paraId="004E059C" w14:textId="77777777" w:rsidR="00060A39" w:rsidRDefault="00060A39" w:rsidP="00060A39">
      <w:pPr>
        <w:spacing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</w:t>
      </w:r>
    </w:p>
    <w:sectPr w:rsidR="00060A39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F2BEC" w14:textId="77777777" w:rsidR="00E66493" w:rsidRDefault="00E66493" w:rsidP="00E66493">
      <w:pPr>
        <w:spacing w:after="0" w:line="240" w:lineRule="auto"/>
      </w:pPr>
      <w:r>
        <w:separator/>
      </w:r>
    </w:p>
  </w:endnote>
  <w:endnote w:type="continuationSeparator" w:id="0">
    <w:p w14:paraId="1270CADD" w14:textId="77777777" w:rsidR="00E66493" w:rsidRDefault="00E66493" w:rsidP="00E664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9E2C0" w14:textId="77777777" w:rsidR="00E66493" w:rsidRDefault="00E66493" w:rsidP="00E66493">
      <w:pPr>
        <w:spacing w:after="0" w:line="240" w:lineRule="auto"/>
      </w:pPr>
      <w:r>
        <w:separator/>
      </w:r>
    </w:p>
  </w:footnote>
  <w:footnote w:type="continuationSeparator" w:id="0">
    <w:p w14:paraId="5A035798" w14:textId="77777777" w:rsidR="00E66493" w:rsidRDefault="00E66493" w:rsidP="00E664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69269" w14:textId="71606DBA" w:rsidR="00E66493" w:rsidRPr="00F125F8" w:rsidRDefault="00E66493" w:rsidP="00E66493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</w:t>
    </w:r>
    <w:r w:rsidR="005F21BC">
      <w:rPr>
        <w:rFonts w:ascii="Arial" w:hAnsi="Arial" w:cs="Arial"/>
        <w:sz w:val="20"/>
        <w:szCs w:val="20"/>
      </w:rPr>
      <w:t>2</w:t>
    </w:r>
    <w:r w:rsidR="001A24ED">
      <w:rPr>
        <w:rFonts w:ascii="Arial" w:hAnsi="Arial" w:cs="Arial"/>
        <w:sz w:val="20"/>
        <w:szCs w:val="20"/>
      </w:rPr>
      <w:t>2</w:t>
    </w:r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14:paraId="731B94F7" w14:textId="77777777" w:rsidR="00E66493" w:rsidRDefault="00E66493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65A2F"/>
    <w:multiLevelType w:val="hybridMultilevel"/>
    <w:tmpl w:val="56FC8AB4"/>
    <w:lvl w:ilvl="0" w:tplc="4E7A355C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LW0MDUxNTI0MLJU0lEKTi0uzszPAykwrAUAGAYf+ywAAAA="/>
  </w:docVars>
  <w:rsids>
    <w:rsidRoot w:val="00274A7F"/>
    <w:rsid w:val="00060A39"/>
    <w:rsid w:val="000A668C"/>
    <w:rsid w:val="00143764"/>
    <w:rsid w:val="001A24ED"/>
    <w:rsid w:val="00274A7F"/>
    <w:rsid w:val="003F3219"/>
    <w:rsid w:val="00590BA0"/>
    <w:rsid w:val="005F21BC"/>
    <w:rsid w:val="00767942"/>
    <w:rsid w:val="00784DF8"/>
    <w:rsid w:val="009B05FF"/>
    <w:rsid w:val="00E00969"/>
    <w:rsid w:val="00E66493"/>
    <w:rsid w:val="00F125F8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305453"/>
  <w15:chartTrackingRefBased/>
  <w15:docId w15:val="{376C8DEB-4DB2-424A-863C-A84DA233B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9B05FF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E664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E66493"/>
  </w:style>
  <w:style w:type="paragraph" w:styleId="Noga">
    <w:name w:val="footer"/>
    <w:basedOn w:val="Navaden"/>
    <w:link w:val="NogaZnak"/>
    <w:uiPriority w:val="99"/>
    <w:unhideWhenUsed/>
    <w:rsid w:val="00E664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E66493"/>
  </w:style>
  <w:style w:type="table" w:styleId="Tabelamrea">
    <w:name w:val="Table Grid"/>
    <w:basedOn w:val="Navadnatabela"/>
    <w:uiPriority w:val="39"/>
    <w:rsid w:val="001437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6</cp:revision>
  <dcterms:created xsi:type="dcterms:W3CDTF">2019-06-19T13:37:00Z</dcterms:created>
  <dcterms:modified xsi:type="dcterms:W3CDTF">2021-12-15T13:28:00Z</dcterms:modified>
</cp:coreProperties>
</file>